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jpg" ContentType="image/jpeg"/>
  <Override PartName="/word/media/rId31.jpg" ContentType="image/jpeg"/>
  <Override PartName="/word/media/rId28.jpg" ContentType="image/jpeg"/>
  <Override PartName="/word/media/rId34.jpg" ContentType="image/jpeg"/>
  <Override PartName="/word/media/rId25.jpg" ContentType="image/jpeg"/>
  <Override PartName="/word/media/rId22.jpg" ContentType="image/jpeg"/>
  <Override PartName="/word/media/rId23.jpg" ContentType="image/jpeg"/>
  <Override PartName="/word/media/rId40.jpg" ContentType="image/jpeg"/>
  <Override PartName="/word/media/rId27.jpg" ContentType="image/jpeg"/>
  <Override PartName="/word/media/rId32.jpg" ContentType="image/jpeg"/>
  <Override PartName="/word/media/rId42.jpg" ContentType="image/jpeg"/>
  <Override PartName="/word/media/rId26.jpg" ContentType="image/jpeg"/>
  <Override PartName="/word/media/rId20.jpg" ContentType="image/jpeg"/>
  <Override PartName="/word/media/rId41.jpg" ContentType="image/jpeg"/>
  <Override PartName="/word/media/rId35.jpg" ContentType="image/jpeg"/>
  <Override PartName="/word/media/rId38.jpg" ContentType="image/jpeg"/>
  <Override PartName="/word/media/rId37.jpg" ContentType="image/jpeg"/>
  <Override PartName="/word/media/rId33.jpg" ContentType="image/jpeg"/>
  <Override PartName="/word/media/rId21.jpg" ContentType="image/jpeg"/>
  <Override PartName="/word/media/rId30.jpg" ContentType="image/jpeg"/>
  <Override PartName="/word/media/rId29.jpg" ContentType="image/jpeg"/>
  <Override PartName="/word/media/rId24.jpg" ContentType="image/jpeg"/>
  <Override PartName="/word/media/rId3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c032daf51e79b89680226ae.mobile/971ae3cecfec4de48bd32c8193daa5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c032daf51e79b89680226ae.mobile/c910df28b2da493aaaceef0361489b9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c032daf51e79b89680226ae.mobile/511f9c66b7884b218cb13544fab6877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c032daf51e79b89680226ae.mobile/77f57307462c4c95802d02f3f88e958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c032daf51e79b89680226ae.mobile/d5b0f7e529ea456b88f6288ead36287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c032daf51e79b89680226ae.mobile/4b9557f02df846c09fe0117c4c3fca2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c032daf51e79b89680226ae.mobile/8dd1f617fef745feb611332db3062bff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c032daf51e79b89680226ae.mobile/81018c7b8ef34504abbc2b38e0d2cb6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c032daf51e79b89680226ae.mobile/22747d7673ed4e53a10b89b50ee6aad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c032daf51e79b89680226ae.mobile/cbd3079ab511469595098a9273ae8d7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c032daf51e79b89680226ae.mobile/cb9182e46ea841748f8ac3768103fba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c032daf51e79b89680226ae.mobile/1755516c8d9c4ad98b1f67a3782c60a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c032daf51e79b89680226ae.mobile/815c2853f08a4e54b75a7b55fe9d536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c032daf51e79b89680226ae.mobile/c7b1894fdd124cb6b51fc4fc42c0665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c032daf51e79b89680226ae.mobile/3fab900c6ecd423987a6066498879bb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c032daf51e79b89680226ae.mobile/aaffcf535e224acdba2ee916b734439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c032daf51e79b89680226ae.mobile/1261bd22c88641b79e7baa3d4d92d0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c032daf51e79b89680226ae.mobile/bb3577b2057b43e6b5f7508d9ab1478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c032daf51e79b89680226ae.mobile/ad793a3fcd774811a3e711f46295ceb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c032daf51e79b89680226ae.mobile/d985a24e36fc4835b62f32c13f73fb9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c032daf51e79b89680226ae.mobile/7e6b672a2d1e4dfda5d227bc548311b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c032daf51e79b89680226ae.mobile/aa5251d5d1e64370930c74905396d34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c032daf51e79b89680226ae.mobile/831c9eac9ddd4642b2232ad35e5310d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jpg" /><Relationship Type="http://schemas.openxmlformats.org/officeDocument/2006/relationships/image" Id="rId31" Target="media/rId31.jpg" /><Relationship Type="http://schemas.openxmlformats.org/officeDocument/2006/relationships/image" Id="rId28" Target="media/rId28.jpg" /><Relationship Type="http://schemas.openxmlformats.org/officeDocument/2006/relationships/image" Id="rId34" Target="media/rId34.jpg" /><Relationship Type="http://schemas.openxmlformats.org/officeDocument/2006/relationships/image" Id="rId25" Target="media/rId25.jpg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40" Target="media/rId40.jpg" /><Relationship Type="http://schemas.openxmlformats.org/officeDocument/2006/relationships/image" Id="rId27" Target="media/rId27.jpg" /><Relationship Type="http://schemas.openxmlformats.org/officeDocument/2006/relationships/image" Id="rId32" Target="media/rId32.jpg" /><Relationship Type="http://schemas.openxmlformats.org/officeDocument/2006/relationships/image" Id="rId42" Target="media/rId42.jpg" /><Relationship Type="http://schemas.openxmlformats.org/officeDocument/2006/relationships/image" Id="rId26" Target="media/rId26.jpg" /><Relationship Type="http://schemas.openxmlformats.org/officeDocument/2006/relationships/image" Id="rId20" Target="media/rId20.jpg" /><Relationship Type="http://schemas.openxmlformats.org/officeDocument/2006/relationships/image" Id="rId41" Target="media/rId41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37" Target="media/rId37.jpg" /><Relationship Type="http://schemas.openxmlformats.org/officeDocument/2006/relationships/image" Id="rId33" Target="media/rId33.jpg" /><Relationship Type="http://schemas.openxmlformats.org/officeDocument/2006/relationships/image" Id="rId21" Target="media/rId21.jpg" /><Relationship Type="http://schemas.openxmlformats.org/officeDocument/2006/relationships/image" Id="rId30" Target="media/rId30.jpg" /><Relationship Type="http://schemas.openxmlformats.org/officeDocument/2006/relationships/image" Id="rId29" Target="media/rId29.jpg" /><Relationship Type="http://schemas.openxmlformats.org/officeDocument/2006/relationships/image" Id="rId24" Target="media/rId24.jpg" /><Relationship Type="http://schemas.openxmlformats.org/officeDocument/2006/relationships/image" Id="rId39" Target="media/rId39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10T06:31:57Z</dcterms:created>
  <dcterms:modified xsi:type="dcterms:W3CDTF">2019-06-10T06:3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ferrer">
    <vt:lpwstr>never</vt:lpwstr>
  </property>
</Properties>
</file>